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4537A" w14:textId="77777777" w:rsidR="00EF65C9" w:rsidRDefault="00334726" w:rsidP="00EF65C9">
      <w:pPr>
        <w:pStyle w:val="Title"/>
        <w:tabs>
          <w:tab w:val="left" w:pos="1350"/>
          <w:tab w:val="left" w:pos="2610"/>
        </w:tabs>
        <w:rPr>
          <w:rFonts w:ascii="Times New Roman" w:hAnsi="Times New Roman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515016" wp14:editId="6A7A268B">
                <wp:simplePos x="0" y="0"/>
                <wp:positionH relativeFrom="column">
                  <wp:posOffset>914400</wp:posOffset>
                </wp:positionH>
                <wp:positionV relativeFrom="paragraph">
                  <wp:posOffset>228600</wp:posOffset>
                </wp:positionV>
                <wp:extent cx="1166495" cy="569595"/>
                <wp:effectExtent l="0" t="0" r="0" b="190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6495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BA3531" w14:textId="77777777" w:rsidR="009967E8" w:rsidRPr="009967E8" w:rsidRDefault="009967E8" w:rsidP="009967E8">
                            <w:pPr>
                              <w:pStyle w:val="BodyText2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9967E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University of</w:t>
                            </w:r>
                            <w:r w:rsidRPr="009967E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br/>
                              <w:t>Massachusetts</w:t>
                            </w:r>
                            <w:r w:rsidRPr="009967E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br/>
                              <w:t>Medical School</w:t>
                            </w:r>
                          </w:p>
                          <w:p w14:paraId="1897502D" w14:textId="77777777" w:rsidR="009967E8" w:rsidRDefault="009967E8" w:rsidP="009967E8">
                            <w:pPr>
                              <w:rPr>
                                <w:rFonts w:ascii="Sabon" w:hAnsi="Sabon"/>
                              </w:rPr>
                            </w:pPr>
                          </w:p>
                          <w:p w14:paraId="7FEB8ABC" w14:textId="77777777" w:rsidR="009967E8" w:rsidRDefault="009967E8" w:rsidP="009967E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51501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in;margin-top:18pt;width:91.85pt;height:44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" stroked="f">
                <v:textbox>
                  <w:txbxContent>
                    <w:p w14:paraId="0EBA3531" w14:textId="77777777" w:rsidR="009967E8" w:rsidRPr="009967E8" w:rsidRDefault="009967E8" w:rsidP="009967E8">
                      <w:pPr>
                        <w:pStyle w:val="BodyText2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9967E8">
                        <w:rPr>
                          <w:rFonts w:ascii="Times New Roman" w:hAnsi="Times New Roman"/>
                          <w:sz w:val="22"/>
                          <w:szCs w:val="22"/>
                        </w:rPr>
                        <w:t>University of</w:t>
                      </w:r>
                      <w:r w:rsidRPr="009967E8">
                        <w:rPr>
                          <w:rFonts w:ascii="Times New Roman" w:hAnsi="Times New Roman"/>
                          <w:sz w:val="22"/>
                          <w:szCs w:val="22"/>
                        </w:rPr>
                        <w:br/>
                        <w:t>Massachusetts</w:t>
                      </w:r>
                      <w:r w:rsidRPr="009967E8">
                        <w:rPr>
                          <w:rFonts w:ascii="Times New Roman" w:hAnsi="Times New Roman"/>
                          <w:sz w:val="22"/>
                          <w:szCs w:val="22"/>
                        </w:rPr>
                        <w:br/>
                        <w:t>Medical School</w:t>
                      </w:r>
                    </w:p>
                    <w:p w14:paraId="1897502D" w14:textId="77777777" w:rsidR="009967E8" w:rsidRDefault="009967E8" w:rsidP="009967E8">
                      <w:pPr>
                        <w:rPr>
                          <w:rFonts w:ascii="Sabon" w:hAnsi="Sabon"/>
                        </w:rPr>
                      </w:pPr>
                    </w:p>
                    <w:p w14:paraId="7FEB8ABC" w14:textId="77777777" w:rsidR="009967E8" w:rsidRDefault="009967E8" w:rsidP="009967E8"/>
                  </w:txbxContent>
                </v:textbox>
              </v:shape>
            </w:pict>
          </mc:Fallback>
        </mc:AlternateContent>
      </w:r>
      <w:r w:rsidR="00780759">
        <w:rPr>
          <w:noProof/>
        </w:rPr>
        <w:object w:dxaOrig="1440" w:dyaOrig="1440" w14:anchorId="6B2598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20.5pt;margin-top:8.4pt;width:52.95pt;height:48.75pt;z-index:251657216;mso-position-horizontal-relative:text;mso-position-vertical-relative:text" wrapcoords="-243 0 -243 21337 21600 21337 21600 0 -243 0" fillcolor="window">
            <v:imagedata r:id="rId5" o:title=""/>
            <w10:wrap type="through"/>
          </v:shape>
          <o:OLEObject Type="Embed" ProgID="Word.Picture.8" ShapeID="_x0000_s1027" DrawAspect="Content" ObjectID="_1681195727" r:id="rId6"/>
        </w:object>
      </w:r>
    </w:p>
    <w:p w14:paraId="5BF37837" w14:textId="77777777" w:rsidR="00AA13ED" w:rsidRDefault="00D13A84" w:rsidP="00D13A84">
      <w:pPr>
        <w:pStyle w:val="Title"/>
        <w:tabs>
          <w:tab w:val="left" w:pos="1350"/>
          <w:tab w:val="left" w:pos="2610"/>
        </w:tabs>
      </w:pPr>
      <w:r>
        <w:t xml:space="preserve">  </w:t>
      </w:r>
    </w:p>
    <w:p w14:paraId="2657AA6D" w14:textId="77777777" w:rsidR="008A1302" w:rsidRDefault="008A1302" w:rsidP="00AA13ED">
      <w:pPr>
        <w:pStyle w:val="Title"/>
        <w:tabs>
          <w:tab w:val="left" w:pos="1350"/>
          <w:tab w:val="left" w:pos="2610"/>
        </w:tabs>
        <w:jc w:val="left"/>
        <w:rPr>
          <w:rFonts w:ascii="Times New Roman" w:hAnsi="Times New Roman"/>
          <w:sz w:val="44"/>
          <w:szCs w:val="44"/>
        </w:rPr>
      </w:pPr>
    </w:p>
    <w:p w14:paraId="0C31E647" w14:textId="77777777" w:rsidR="00FD5052" w:rsidRPr="00FD5052" w:rsidRDefault="00FD5052" w:rsidP="00EF65C9">
      <w:pPr>
        <w:pStyle w:val="Title"/>
        <w:tabs>
          <w:tab w:val="left" w:pos="1350"/>
          <w:tab w:val="left" w:pos="2610"/>
        </w:tabs>
        <w:rPr>
          <w:rFonts w:ascii="Times New Roman" w:hAnsi="Times New Roman"/>
          <w:sz w:val="24"/>
          <w:szCs w:val="24"/>
        </w:rPr>
      </w:pPr>
    </w:p>
    <w:p w14:paraId="715BDAA0" w14:textId="5F0691E4" w:rsidR="00B57F91" w:rsidRDefault="00896166" w:rsidP="00B57F91">
      <w:pPr>
        <w:jc w:val="center"/>
      </w:pPr>
      <w:r>
        <w:rPr>
          <w:b/>
          <w:noProof/>
          <w:sz w:val="28"/>
          <w:szCs w:val="28"/>
        </w:rPr>
        <w:drawing>
          <wp:inline distT="0" distB="0" distL="0" distR="0" wp14:anchorId="1A17D38A" wp14:editId="1F1B0457">
            <wp:extent cx="5908743" cy="1409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QHS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7" t="5128" r="32692" b="68091"/>
                    <a:stretch/>
                  </pic:blipFill>
                  <pic:spPr bwMode="auto">
                    <a:xfrm>
                      <a:off x="0" y="0"/>
                      <a:ext cx="6002337" cy="1432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DF2C1A" w14:textId="77777777" w:rsidR="00B57F91" w:rsidRPr="00334726" w:rsidRDefault="00B57F91" w:rsidP="00EF65C9">
      <w:pPr>
        <w:jc w:val="center"/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ABC493" w14:textId="77777777" w:rsidR="00700577" w:rsidRPr="00334726" w:rsidRDefault="00700577" w:rsidP="00EF65C9">
      <w:pPr>
        <w:jc w:val="center"/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PHR </w:t>
      </w:r>
      <w:r w:rsidR="005A4517"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DISSERTATION </w:t>
      </w:r>
      <w:r w:rsidR="006728DE"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POSAL </w:t>
      </w:r>
      <w:r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ESENTATION</w:t>
      </w:r>
    </w:p>
    <w:p w14:paraId="37A1213B" w14:textId="77777777" w:rsidR="00EF65C9" w:rsidRPr="00334726" w:rsidRDefault="00EF65C9" w:rsidP="00EF65C9">
      <w:pPr>
        <w:jc w:val="center"/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112A964F" w14:textId="77777777" w:rsidR="00780759" w:rsidRDefault="00700577" w:rsidP="00982CEC">
      <w:pPr>
        <w:jc w:val="center"/>
        <w:rPr>
          <w:rFonts w:cs="Arial"/>
          <w:b/>
          <w:sz w:val="40"/>
          <w:szCs w:val="40"/>
          <w:lang w:val="en-GB"/>
        </w:rPr>
      </w:pPr>
      <w:r w:rsidRPr="00626C6E">
        <w:rPr>
          <w:rFonts w:cs="Arial"/>
          <w:sz w:val="40"/>
          <w:szCs w:val="40"/>
          <w:lang w:val="en-GB"/>
        </w:rPr>
        <w:t xml:space="preserve"> </w:t>
      </w:r>
      <w:r w:rsidR="000F446D" w:rsidRPr="008F5996">
        <w:rPr>
          <w:rFonts w:cs="Arial"/>
          <w:b/>
          <w:sz w:val="40"/>
          <w:szCs w:val="40"/>
          <w:lang w:val="en-GB"/>
        </w:rPr>
        <w:t>“</w:t>
      </w:r>
      <w:r w:rsidR="00780759">
        <w:rPr>
          <w:rFonts w:cs="Arial"/>
          <w:b/>
          <w:sz w:val="40"/>
          <w:szCs w:val="40"/>
          <w:lang w:val="en-GB"/>
        </w:rPr>
        <w:t>Improving Oral Anticoagulant Use among the U.S.</w:t>
      </w:r>
    </w:p>
    <w:p w14:paraId="2CFDA025" w14:textId="1491CD10" w:rsidR="00EF65C9" w:rsidRPr="008F5996" w:rsidRDefault="00780759" w:rsidP="00982CEC">
      <w:pPr>
        <w:jc w:val="center"/>
        <w:rPr>
          <w:b/>
          <w:sz w:val="40"/>
          <w:szCs w:val="40"/>
        </w:rPr>
      </w:pPr>
      <w:r>
        <w:rPr>
          <w:rFonts w:cs="Arial"/>
          <w:b/>
          <w:sz w:val="40"/>
          <w:szCs w:val="40"/>
          <w:lang w:val="en-GB"/>
        </w:rPr>
        <w:t>Nursing Home Residents with Atrial Fibrillation</w:t>
      </w:r>
      <w:r w:rsidR="000F446D" w:rsidRPr="008F5996">
        <w:rPr>
          <w:rFonts w:cs="Arial"/>
          <w:b/>
          <w:sz w:val="40"/>
          <w:szCs w:val="40"/>
          <w:lang w:val="en-GB"/>
        </w:rPr>
        <w:t>”</w:t>
      </w:r>
    </w:p>
    <w:p w14:paraId="18F583A2" w14:textId="77777777" w:rsidR="0060596D" w:rsidRDefault="0060596D" w:rsidP="00EF65C9">
      <w:pPr>
        <w:pStyle w:val="Style14ptBoldRight-056"/>
        <w:tabs>
          <w:tab w:val="right" w:leader="underscore" w:pos="10008"/>
        </w:tabs>
        <w:ind w:right="0"/>
      </w:pPr>
    </w:p>
    <w:p w14:paraId="1DC7AFAD" w14:textId="484C60FC" w:rsidR="00EF65C9" w:rsidRPr="00DF3607" w:rsidRDefault="00EF65C9" w:rsidP="00EF65C9">
      <w:pPr>
        <w:pStyle w:val="PlainText"/>
        <w:jc w:val="center"/>
        <w:rPr>
          <w:rFonts w:ascii="Calibri" w:eastAsia="Times New Roman" w:hAnsi="Calibri"/>
          <w:b/>
          <w:bCs/>
          <w:color w:val="1F497D"/>
          <w:sz w:val="52"/>
          <w:szCs w:val="52"/>
        </w:rPr>
      </w:pPr>
      <w:bookmarkStart w:id="0" w:name="OLE_LINK2"/>
      <w:bookmarkStart w:id="1" w:name="OLE_LINK1"/>
      <w:r w:rsidRPr="00DF3607">
        <w:rPr>
          <w:rFonts w:ascii="Calibri" w:eastAsia="Times New Roman" w:hAnsi="Calibri"/>
          <w:b/>
          <w:bCs/>
          <w:color w:val="1F497D"/>
          <w:sz w:val="44"/>
          <w:szCs w:val="44"/>
        </w:rPr>
        <w:t>Presented by:</w:t>
      </w:r>
      <w:r w:rsidR="00700577" w:rsidRPr="00DF3607">
        <w:rPr>
          <w:rFonts w:ascii="Calibri" w:eastAsia="Times New Roman" w:hAnsi="Calibri"/>
          <w:b/>
          <w:bCs/>
          <w:color w:val="1F497D"/>
          <w:sz w:val="44"/>
          <w:szCs w:val="44"/>
        </w:rPr>
        <w:t xml:space="preserve">  </w:t>
      </w:r>
      <w:r w:rsidR="00AA242B">
        <w:rPr>
          <w:rFonts w:ascii="Calibri" w:eastAsia="Times New Roman" w:hAnsi="Calibri"/>
          <w:b/>
          <w:bCs/>
          <w:color w:val="1F497D"/>
          <w:sz w:val="52"/>
          <w:szCs w:val="52"/>
        </w:rPr>
        <w:t xml:space="preserve">Qiaoxi “Tracy” Chen, </w:t>
      </w:r>
      <w:r w:rsidR="00E20B97">
        <w:rPr>
          <w:rFonts w:ascii="Calibri" w:eastAsia="Times New Roman" w:hAnsi="Calibri"/>
          <w:b/>
          <w:bCs/>
          <w:color w:val="1F497D"/>
          <w:sz w:val="52"/>
          <w:szCs w:val="52"/>
        </w:rPr>
        <w:t>MPH</w:t>
      </w:r>
    </w:p>
    <w:bookmarkEnd w:id="0"/>
    <w:bookmarkEnd w:id="1"/>
    <w:p w14:paraId="10AB40D0" w14:textId="77777777" w:rsidR="009E095C" w:rsidRDefault="009E095C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14E2318C" w14:textId="180ECE3A" w:rsidR="00CB1017" w:rsidRDefault="00700577" w:rsidP="0053404F">
      <w:pPr>
        <w:pStyle w:val="Style14ptBoldRight-056"/>
        <w:tabs>
          <w:tab w:val="right" w:leader="underscore" w:pos="10008"/>
        </w:tabs>
        <w:ind w:right="0"/>
        <w:jc w:val="center"/>
        <w:rPr>
          <w:sz w:val="36"/>
          <w:szCs w:val="36"/>
        </w:rPr>
      </w:pPr>
      <w:r>
        <w:rPr>
          <w:sz w:val="36"/>
          <w:szCs w:val="36"/>
        </w:rPr>
        <w:t>Mentor</w:t>
      </w:r>
      <w:r w:rsidR="00B833F0">
        <w:rPr>
          <w:sz w:val="36"/>
          <w:szCs w:val="36"/>
        </w:rPr>
        <w:t xml:space="preserve">: </w:t>
      </w:r>
      <w:r w:rsidR="00E20B97">
        <w:rPr>
          <w:sz w:val="36"/>
          <w:szCs w:val="36"/>
        </w:rPr>
        <w:t>Matthew Alcusky</w:t>
      </w:r>
      <w:r w:rsidR="00BE5F31">
        <w:rPr>
          <w:sz w:val="36"/>
          <w:szCs w:val="36"/>
        </w:rPr>
        <w:t>, PhD</w:t>
      </w:r>
      <w:r w:rsidR="00847DC1">
        <w:rPr>
          <w:sz w:val="36"/>
          <w:szCs w:val="36"/>
        </w:rPr>
        <w:t>, PharmD</w:t>
      </w:r>
    </w:p>
    <w:p w14:paraId="4493945C" w14:textId="6A1D9872" w:rsidR="00700577" w:rsidRDefault="00700577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6CAF78B7" w14:textId="77777777" w:rsidR="00700577" w:rsidRDefault="00700577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22B708E2" w14:textId="77777777" w:rsidR="00700577" w:rsidRPr="009E095C" w:rsidRDefault="00700577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62DC7814" w14:textId="675C6095" w:rsidR="00EF65C9" w:rsidRPr="008C5EBA" w:rsidRDefault="00AA242B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40"/>
          <w:szCs w:val="40"/>
        </w:rPr>
      </w:pPr>
      <w:r>
        <w:rPr>
          <w:sz w:val="40"/>
          <w:szCs w:val="40"/>
        </w:rPr>
        <w:t>Thurs</w:t>
      </w:r>
      <w:r w:rsidR="00073E51">
        <w:rPr>
          <w:sz w:val="40"/>
          <w:szCs w:val="40"/>
        </w:rPr>
        <w:t>d</w:t>
      </w:r>
      <w:r w:rsidR="00CB1017">
        <w:rPr>
          <w:sz w:val="40"/>
          <w:szCs w:val="40"/>
        </w:rPr>
        <w:t xml:space="preserve">ay, </w:t>
      </w:r>
      <w:r>
        <w:rPr>
          <w:sz w:val="40"/>
          <w:szCs w:val="40"/>
        </w:rPr>
        <w:t>June 3, 2021</w:t>
      </w:r>
    </w:p>
    <w:p w14:paraId="3EF77706" w14:textId="302B5188" w:rsidR="00EF65C9" w:rsidRDefault="00AA242B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40"/>
          <w:szCs w:val="40"/>
        </w:rPr>
      </w:pPr>
      <w:r>
        <w:rPr>
          <w:sz w:val="40"/>
          <w:szCs w:val="40"/>
        </w:rPr>
        <w:t>8</w:t>
      </w:r>
      <w:r w:rsidR="00910BB0">
        <w:rPr>
          <w:sz w:val="40"/>
          <w:szCs w:val="40"/>
        </w:rPr>
        <w:t>:</w:t>
      </w:r>
      <w:r w:rsidR="001C72D0">
        <w:rPr>
          <w:sz w:val="40"/>
          <w:szCs w:val="40"/>
        </w:rPr>
        <w:t>0</w:t>
      </w:r>
      <w:r w:rsidR="00EF65C9" w:rsidRPr="008C5EBA">
        <w:rPr>
          <w:sz w:val="40"/>
          <w:szCs w:val="40"/>
        </w:rPr>
        <w:t xml:space="preserve">0 </w:t>
      </w:r>
      <w:r w:rsidR="00982CEC">
        <w:rPr>
          <w:sz w:val="40"/>
          <w:szCs w:val="40"/>
        </w:rPr>
        <w:t>A</w:t>
      </w:r>
      <w:r w:rsidR="00910BB0">
        <w:rPr>
          <w:sz w:val="40"/>
          <w:szCs w:val="40"/>
        </w:rPr>
        <w:t xml:space="preserve">M </w:t>
      </w:r>
      <w:r w:rsidR="00EF65C9" w:rsidRPr="008C5EBA">
        <w:rPr>
          <w:sz w:val="40"/>
          <w:szCs w:val="40"/>
        </w:rPr>
        <w:t xml:space="preserve">– </w:t>
      </w:r>
      <w:r w:rsidR="00982CEC">
        <w:rPr>
          <w:sz w:val="40"/>
          <w:szCs w:val="40"/>
        </w:rPr>
        <w:t>1</w:t>
      </w:r>
      <w:r>
        <w:rPr>
          <w:sz w:val="40"/>
          <w:szCs w:val="40"/>
        </w:rPr>
        <w:t>0</w:t>
      </w:r>
      <w:r w:rsidR="00F94073">
        <w:rPr>
          <w:sz w:val="40"/>
          <w:szCs w:val="40"/>
        </w:rPr>
        <w:t>:</w:t>
      </w:r>
      <w:r w:rsidR="00543E5D">
        <w:rPr>
          <w:sz w:val="40"/>
          <w:szCs w:val="40"/>
        </w:rPr>
        <w:t>0</w:t>
      </w:r>
      <w:r w:rsidR="00910BB0">
        <w:rPr>
          <w:sz w:val="40"/>
          <w:szCs w:val="40"/>
        </w:rPr>
        <w:t>0</w:t>
      </w:r>
      <w:r w:rsidR="00EF65C9" w:rsidRPr="008C5EBA">
        <w:rPr>
          <w:sz w:val="40"/>
          <w:szCs w:val="40"/>
        </w:rPr>
        <w:t xml:space="preserve"> </w:t>
      </w:r>
      <w:r>
        <w:rPr>
          <w:sz w:val="40"/>
          <w:szCs w:val="40"/>
        </w:rPr>
        <w:t>A</w:t>
      </w:r>
      <w:r w:rsidR="00EF65C9" w:rsidRPr="008C5EBA">
        <w:rPr>
          <w:sz w:val="40"/>
          <w:szCs w:val="40"/>
        </w:rPr>
        <w:t xml:space="preserve">M </w:t>
      </w:r>
    </w:p>
    <w:p w14:paraId="426AF342" w14:textId="1C030844" w:rsidR="00664F92" w:rsidRDefault="00664F92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40"/>
          <w:szCs w:val="40"/>
        </w:rPr>
      </w:pPr>
      <w:bookmarkStart w:id="2" w:name="_GoBack"/>
      <w:bookmarkEnd w:id="2"/>
    </w:p>
    <w:p w14:paraId="0B832252" w14:textId="08E393F2" w:rsidR="007557B7" w:rsidRPr="007557B7" w:rsidRDefault="007557B7" w:rsidP="007557B7">
      <w:pPr>
        <w:ind w:left="720"/>
        <w:rPr>
          <w:rFonts w:ascii="Calibri" w:eastAsia="Times New Roman" w:hAnsi="Calibri" w:cs="Calibri"/>
          <w:sz w:val="22"/>
          <w:szCs w:val="22"/>
        </w:rPr>
      </w:pPr>
    </w:p>
    <w:p w14:paraId="741F55E3" w14:textId="77777777" w:rsidR="00780759" w:rsidRDefault="00780759" w:rsidP="00780759">
      <w:pPr>
        <w:pStyle w:val="NormalWeb"/>
        <w:ind w:left="720"/>
      </w:pPr>
      <w:r>
        <w:t xml:space="preserve">Join from PC, Mac, Linux, iOS or Android: </w:t>
      </w:r>
      <w:hyperlink r:id="rId8" w:history="1">
        <w:r>
          <w:rPr>
            <w:rStyle w:val="Hyperlink"/>
          </w:rPr>
          <w:t>https://umassmed.zoom.us/j/97990573769?pwd=WGFCcitMUmh0UjEwUXVlYzZpbU8wUT09</w:t>
        </w:r>
      </w:hyperlink>
      <w:r>
        <w:t xml:space="preserve"> </w:t>
      </w:r>
      <w:r>
        <w:br/>
        <w:t xml:space="preserve">    Password: 088958 </w:t>
      </w:r>
    </w:p>
    <w:p w14:paraId="3B60D1A6" w14:textId="77777777" w:rsidR="00664F92" w:rsidRDefault="00664F92" w:rsidP="00780759">
      <w:pPr>
        <w:pStyle w:val="Style14ptBoldRight-056"/>
        <w:tabs>
          <w:tab w:val="right" w:leader="underscore" w:pos="10008"/>
        </w:tabs>
        <w:ind w:left="360" w:right="0"/>
        <w:rPr>
          <w:sz w:val="40"/>
          <w:szCs w:val="40"/>
        </w:rPr>
      </w:pPr>
    </w:p>
    <w:p w14:paraId="369E0044" w14:textId="77777777" w:rsidR="00700577" w:rsidRPr="00700577" w:rsidRDefault="00700577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36"/>
          <w:szCs w:val="36"/>
        </w:rPr>
      </w:pPr>
    </w:p>
    <w:p w14:paraId="667CF76F" w14:textId="77777777" w:rsidR="00EF65C9" w:rsidRDefault="00EF65C9" w:rsidP="00EF65C9">
      <w:pPr>
        <w:pStyle w:val="Style14ptBoldRight-056"/>
        <w:tabs>
          <w:tab w:val="right" w:leader="underscore" w:pos="10008"/>
        </w:tabs>
        <w:ind w:right="0"/>
      </w:pPr>
    </w:p>
    <w:p w14:paraId="632D4925" w14:textId="77777777" w:rsidR="00700577" w:rsidRDefault="00700577" w:rsidP="0001535F">
      <w:pPr>
        <w:pStyle w:val="Style14ptBoldRight-056"/>
        <w:tabs>
          <w:tab w:val="right" w:leader="underscore" w:pos="10008"/>
        </w:tabs>
        <w:ind w:right="0"/>
        <w:jc w:val="center"/>
        <w:rPr>
          <w:sz w:val="44"/>
          <w:szCs w:val="44"/>
        </w:rPr>
      </w:pPr>
    </w:p>
    <w:p w14:paraId="7268249B" w14:textId="77777777" w:rsidR="00150ADA" w:rsidRDefault="00150ADA" w:rsidP="00D13A84">
      <w:pPr>
        <w:pStyle w:val="Style14ptBoldRight-056"/>
        <w:tabs>
          <w:tab w:val="right" w:leader="underscore" w:pos="10008"/>
        </w:tabs>
        <w:ind w:right="0"/>
        <w:jc w:val="center"/>
        <w:rPr>
          <w:sz w:val="36"/>
          <w:szCs w:val="36"/>
        </w:rPr>
      </w:pPr>
    </w:p>
    <w:sectPr w:rsidR="00150ADA" w:rsidSect="00FD5052">
      <w:pgSz w:w="12240" w:h="15840"/>
      <w:pgMar w:top="360" w:right="360" w:bottom="360" w:left="360" w:header="720" w:footer="720" w:gutter="0"/>
      <w:pgBorders w:offsetFrom="page">
        <w:top w:val="outset" w:sz="6" w:space="24" w:color="auto"/>
        <w:left w:val="outset" w:sz="6" w:space="24" w:color="auto"/>
        <w:bottom w:val="inset" w:sz="6" w:space="24" w:color="auto"/>
        <w:right w:val="inset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00426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zU0MTc3MjSzMLNU0lEKTi0uzszPAykwrAUA4R5VQCwAAAA="/>
  </w:docVars>
  <w:rsids>
    <w:rsidRoot w:val="00EF65C9"/>
    <w:rsid w:val="00006C8A"/>
    <w:rsid w:val="00013CB2"/>
    <w:rsid w:val="0001535F"/>
    <w:rsid w:val="00040A41"/>
    <w:rsid w:val="00061EB6"/>
    <w:rsid w:val="0006758F"/>
    <w:rsid w:val="00073E51"/>
    <w:rsid w:val="000F43A0"/>
    <w:rsid w:val="000F446D"/>
    <w:rsid w:val="000F4D4F"/>
    <w:rsid w:val="001425BB"/>
    <w:rsid w:val="00143301"/>
    <w:rsid w:val="00147AAF"/>
    <w:rsid w:val="00150ADA"/>
    <w:rsid w:val="001542DA"/>
    <w:rsid w:val="001675A6"/>
    <w:rsid w:val="00193B93"/>
    <w:rsid w:val="001C72D0"/>
    <w:rsid w:val="001D5F7A"/>
    <w:rsid w:val="001D60E7"/>
    <w:rsid w:val="001D6D36"/>
    <w:rsid w:val="001D7F15"/>
    <w:rsid w:val="002742EF"/>
    <w:rsid w:val="002B144B"/>
    <w:rsid w:val="002C26FF"/>
    <w:rsid w:val="00334726"/>
    <w:rsid w:val="003539FB"/>
    <w:rsid w:val="00373502"/>
    <w:rsid w:val="003A27ED"/>
    <w:rsid w:val="003A51B4"/>
    <w:rsid w:val="003F145F"/>
    <w:rsid w:val="00406BBB"/>
    <w:rsid w:val="00413832"/>
    <w:rsid w:val="0044029F"/>
    <w:rsid w:val="00452FC6"/>
    <w:rsid w:val="00485E2B"/>
    <w:rsid w:val="004B0D1B"/>
    <w:rsid w:val="004B10B0"/>
    <w:rsid w:val="004B76BC"/>
    <w:rsid w:val="004C23FD"/>
    <w:rsid w:val="004E5E7E"/>
    <w:rsid w:val="004F2E76"/>
    <w:rsid w:val="0051360B"/>
    <w:rsid w:val="0053404F"/>
    <w:rsid w:val="005343A7"/>
    <w:rsid w:val="00543E5D"/>
    <w:rsid w:val="00566756"/>
    <w:rsid w:val="00583217"/>
    <w:rsid w:val="005A4517"/>
    <w:rsid w:val="005B717F"/>
    <w:rsid w:val="005C244A"/>
    <w:rsid w:val="005E7AEF"/>
    <w:rsid w:val="0060596D"/>
    <w:rsid w:val="00626C6E"/>
    <w:rsid w:val="00647A9E"/>
    <w:rsid w:val="00664F92"/>
    <w:rsid w:val="006728DE"/>
    <w:rsid w:val="006838AC"/>
    <w:rsid w:val="006B2F71"/>
    <w:rsid w:val="006B4D2C"/>
    <w:rsid w:val="006E31C0"/>
    <w:rsid w:val="006F18A9"/>
    <w:rsid w:val="00700577"/>
    <w:rsid w:val="00740C2D"/>
    <w:rsid w:val="007557B7"/>
    <w:rsid w:val="00774A7F"/>
    <w:rsid w:val="007758FA"/>
    <w:rsid w:val="00780759"/>
    <w:rsid w:val="00784093"/>
    <w:rsid w:val="00795AB2"/>
    <w:rsid w:val="007A549D"/>
    <w:rsid w:val="007C2299"/>
    <w:rsid w:val="008427F1"/>
    <w:rsid w:val="008446C3"/>
    <w:rsid w:val="00847DC1"/>
    <w:rsid w:val="008760F0"/>
    <w:rsid w:val="00896166"/>
    <w:rsid w:val="008A1302"/>
    <w:rsid w:val="008C5EBA"/>
    <w:rsid w:val="008D11EA"/>
    <w:rsid w:val="008D7E73"/>
    <w:rsid w:val="008E17CB"/>
    <w:rsid w:val="008F41FD"/>
    <w:rsid w:val="008F5996"/>
    <w:rsid w:val="00910BB0"/>
    <w:rsid w:val="00932447"/>
    <w:rsid w:val="0093362D"/>
    <w:rsid w:val="00934D32"/>
    <w:rsid w:val="00942B92"/>
    <w:rsid w:val="00944B6D"/>
    <w:rsid w:val="0096140B"/>
    <w:rsid w:val="00982CEC"/>
    <w:rsid w:val="009967E8"/>
    <w:rsid w:val="009A57E8"/>
    <w:rsid w:val="009B4609"/>
    <w:rsid w:val="009C310B"/>
    <w:rsid w:val="009C7274"/>
    <w:rsid w:val="009C7BB1"/>
    <w:rsid w:val="009E095C"/>
    <w:rsid w:val="009F6133"/>
    <w:rsid w:val="009F732E"/>
    <w:rsid w:val="009F78F1"/>
    <w:rsid w:val="00A253FF"/>
    <w:rsid w:val="00A90F45"/>
    <w:rsid w:val="00AA13ED"/>
    <w:rsid w:val="00AA242B"/>
    <w:rsid w:val="00AA7A55"/>
    <w:rsid w:val="00B02DD1"/>
    <w:rsid w:val="00B15290"/>
    <w:rsid w:val="00B22A7F"/>
    <w:rsid w:val="00B458CB"/>
    <w:rsid w:val="00B57F91"/>
    <w:rsid w:val="00B833F0"/>
    <w:rsid w:val="00BE5F31"/>
    <w:rsid w:val="00BF3D1C"/>
    <w:rsid w:val="00C27957"/>
    <w:rsid w:val="00C41D3C"/>
    <w:rsid w:val="00C50BA7"/>
    <w:rsid w:val="00C81403"/>
    <w:rsid w:val="00C93493"/>
    <w:rsid w:val="00CA13D8"/>
    <w:rsid w:val="00CB1017"/>
    <w:rsid w:val="00D13A84"/>
    <w:rsid w:val="00D16EE3"/>
    <w:rsid w:val="00D32508"/>
    <w:rsid w:val="00D74D39"/>
    <w:rsid w:val="00D85F62"/>
    <w:rsid w:val="00DD60B3"/>
    <w:rsid w:val="00DF3607"/>
    <w:rsid w:val="00DF40A5"/>
    <w:rsid w:val="00E11833"/>
    <w:rsid w:val="00E20B97"/>
    <w:rsid w:val="00E35CE0"/>
    <w:rsid w:val="00E45356"/>
    <w:rsid w:val="00E53532"/>
    <w:rsid w:val="00E82D9B"/>
    <w:rsid w:val="00EF65C9"/>
    <w:rsid w:val="00F041FE"/>
    <w:rsid w:val="00F161A1"/>
    <w:rsid w:val="00F51044"/>
    <w:rsid w:val="00F82B35"/>
    <w:rsid w:val="00F94073"/>
    <w:rsid w:val="00FA4F8C"/>
    <w:rsid w:val="00FC0279"/>
    <w:rsid w:val="00FD5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6819578"/>
  <w15:chartTrackingRefBased/>
  <w15:docId w15:val="{00049BFB-9564-43F6-8507-FEF4CBACA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F65C9"/>
    <w:rPr>
      <w:rFonts w:ascii="Arial" w:eastAsia="Times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65C9"/>
    <w:pPr>
      <w:tabs>
        <w:tab w:val="left" w:pos="1710"/>
      </w:tabs>
      <w:jc w:val="center"/>
    </w:pPr>
    <w:rPr>
      <w:sz w:val="40"/>
    </w:rPr>
  </w:style>
  <w:style w:type="character" w:customStyle="1" w:styleId="TitleChar">
    <w:name w:val="Title Char"/>
    <w:link w:val="Title"/>
    <w:rsid w:val="00EF65C9"/>
    <w:rPr>
      <w:rFonts w:ascii="Arial" w:eastAsia="Times" w:hAnsi="Arial" w:cs="Times New Roman"/>
      <w:sz w:val="4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65C9"/>
    <w:rPr>
      <w:rFonts w:eastAsia="Calibri"/>
      <w:sz w:val="20"/>
      <w:szCs w:val="21"/>
    </w:rPr>
  </w:style>
  <w:style w:type="character" w:customStyle="1" w:styleId="PlainTextChar">
    <w:name w:val="Plain Text Char"/>
    <w:link w:val="PlainText"/>
    <w:uiPriority w:val="99"/>
    <w:semiHidden/>
    <w:rsid w:val="00EF65C9"/>
    <w:rPr>
      <w:rFonts w:ascii="Arial" w:hAnsi="Arial"/>
      <w:sz w:val="20"/>
      <w:szCs w:val="21"/>
    </w:rPr>
  </w:style>
  <w:style w:type="paragraph" w:customStyle="1" w:styleId="Style14ptBoldRight-056">
    <w:name w:val="Style 14 pt Bold Right:  -0.56&quot;"/>
    <w:basedOn w:val="Normal"/>
    <w:rsid w:val="00EF65C9"/>
    <w:pPr>
      <w:ind w:right="-800"/>
    </w:pPr>
    <w:rPr>
      <w:rFonts w:eastAsia="Times New Roman"/>
      <w:b/>
      <w:bCs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65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65C9"/>
    <w:rPr>
      <w:rFonts w:ascii="Tahoma" w:eastAsia="Times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8C5EBA"/>
    <w:rPr>
      <w:rFonts w:ascii="Sabon" w:eastAsia="Times New Roman" w:hAnsi="Sabon"/>
      <w:spacing w:val="-5"/>
    </w:rPr>
  </w:style>
  <w:style w:type="character" w:customStyle="1" w:styleId="BodyText2Char">
    <w:name w:val="Body Text 2 Char"/>
    <w:link w:val="BodyText2"/>
    <w:rsid w:val="008C5EBA"/>
    <w:rPr>
      <w:rFonts w:ascii="Sabon" w:eastAsia="Times New Roman" w:hAnsi="Sabon"/>
      <w:spacing w:val="-5"/>
      <w:sz w:val="24"/>
    </w:rPr>
  </w:style>
  <w:style w:type="character" w:styleId="Hyperlink">
    <w:name w:val="Hyperlink"/>
    <w:uiPriority w:val="99"/>
    <w:unhideWhenUsed/>
    <w:rsid w:val="008A130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82CE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6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0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0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7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6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37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10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09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97990573769?pwd=WGFCcitMUmh0UjEwUXVlYzZpbU8w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Grubert</dc:creator>
  <cp:keywords/>
  <cp:lastModifiedBy>Baron, Kelley</cp:lastModifiedBy>
  <cp:revision>5</cp:revision>
  <cp:lastPrinted>2017-07-06T11:01:00Z</cp:lastPrinted>
  <dcterms:created xsi:type="dcterms:W3CDTF">2021-04-29T13:16:00Z</dcterms:created>
  <dcterms:modified xsi:type="dcterms:W3CDTF">2021-04-29T14:02:00Z</dcterms:modified>
</cp:coreProperties>
</file>